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20EA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E20EA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E20EA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E20EA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E20EA" w:rsidRPr="00117E76" w:rsidRDefault="001C7E69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. M. “Always” Wright</w:t>
      </w:r>
    </w:p>
    <w:p w:rsidR="009E20EA" w:rsidRPr="00117E76" w:rsidRDefault="001C7E69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3</w:t>
      </w:r>
    </w:p>
    <w:p w:rsidR="009E20EA" w:rsidRPr="00516BC5" w:rsidRDefault="004860B7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/9/2020</w:t>
      </w:r>
    </w:p>
    <w:p w:rsidR="009E20EA" w:rsidRPr="00516BC5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 w:rsidRPr="00516BC5">
        <w:rPr>
          <w:rFonts w:ascii="Times New Roman" w:hAnsi="Times New Roman" w:cs="Times New Roman"/>
          <w:sz w:val="24"/>
          <w:szCs w:val="24"/>
        </w:rPr>
        <w:t>American History</w:t>
      </w:r>
    </w:p>
    <w:p w:rsidR="009E20EA" w:rsidRPr="00516BC5" w:rsidRDefault="009E20EA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 w:rsidRPr="00516BC5">
        <w:rPr>
          <w:rFonts w:ascii="Times New Roman" w:hAnsi="Times New Roman" w:cs="Times New Roman"/>
          <w:sz w:val="24"/>
          <w:szCs w:val="24"/>
        </w:rPr>
        <w:t>Dr.</w:t>
      </w:r>
      <w:r w:rsidR="00197028">
        <w:rPr>
          <w:rFonts w:ascii="Times New Roman" w:hAnsi="Times New Roman" w:cs="Times New Roman"/>
          <w:sz w:val="24"/>
          <w:szCs w:val="24"/>
        </w:rPr>
        <w:t xml:space="preserve"> </w:t>
      </w:r>
      <w:r w:rsidRPr="00516BC5">
        <w:rPr>
          <w:rFonts w:ascii="Times New Roman" w:hAnsi="Times New Roman" w:cs="Times New Roman"/>
          <w:sz w:val="24"/>
          <w:szCs w:val="24"/>
        </w:rPr>
        <w:t>Stansbury</w:t>
      </w:r>
    </w:p>
    <w:p w:rsidR="009E20EA" w:rsidRDefault="001C7E69" w:rsidP="009E20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a as Superpower—Confrontation in a Nuclear Age (1947-Present</w:t>
      </w:r>
      <w:r w:rsidR="009E20EA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4860B7" w:rsidRDefault="004860B7" w:rsidP="009E20E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:rsidR="009E20EA" w:rsidRPr="009E20EA" w:rsidRDefault="009E20EA" w:rsidP="00ED19F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E20EA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ED19F6">
        <w:rPr>
          <w:rFonts w:ascii="Times New Roman" w:hAnsi="Times New Roman" w:cs="Times New Roman"/>
          <w:color w:val="FF0000"/>
          <w:sz w:val="24"/>
          <w:szCs w:val="24"/>
        </w:rPr>
        <w:t xml:space="preserve">Save this in a folder on your computer where you can easily retrieve this. Then, find and open it using your MS-Word program.  This page is a </w:t>
      </w:r>
      <w:r w:rsidRPr="009E20EA">
        <w:rPr>
          <w:rFonts w:ascii="Times New Roman" w:hAnsi="Times New Roman" w:cs="Times New Roman"/>
          <w:color w:val="FF0000"/>
          <w:sz w:val="24"/>
          <w:szCs w:val="24"/>
        </w:rPr>
        <w:t>SAMPLE TITLE PAGE ONLY</w:t>
      </w:r>
      <w:r w:rsidR="00D827F8">
        <w:rPr>
          <w:rFonts w:ascii="Times New Roman" w:hAnsi="Times New Roman" w:cs="Times New Roman"/>
          <w:color w:val="FF0000"/>
          <w:sz w:val="24"/>
          <w:szCs w:val="24"/>
        </w:rPr>
        <w:t xml:space="preserve">; put your name instead etc.  </w:t>
      </w:r>
      <w:r w:rsidR="00D827F8" w:rsidRPr="004860B7">
        <w:rPr>
          <w:rFonts w:ascii="Times New Roman" w:hAnsi="Times New Roman" w:cs="Times New Roman"/>
          <w:b/>
          <w:color w:val="FF0000"/>
          <w:sz w:val="28"/>
          <w:szCs w:val="28"/>
        </w:rPr>
        <w:t>See next pages also</w:t>
      </w:r>
      <w:r w:rsidR="000E285D">
        <w:rPr>
          <w:rFonts w:ascii="Times New Roman" w:hAnsi="Times New Roman" w:cs="Times New Roman"/>
          <w:b/>
          <w:color w:val="FF0000"/>
          <w:sz w:val="28"/>
          <w:szCs w:val="28"/>
        </w:rPr>
        <w:t>—you type your paragraph(s) under each heading</w:t>
      </w:r>
      <w:r w:rsidR="00ED19F6">
        <w:rPr>
          <w:rFonts w:ascii="Times New Roman" w:hAnsi="Times New Roman" w:cs="Times New Roman"/>
          <w:b/>
          <w:color w:val="FF0000"/>
          <w:sz w:val="28"/>
          <w:szCs w:val="28"/>
        </w:rPr>
        <w:t>.  Where the numbers are at the end, you can develop your sources list for the sources you use in this paper</w:t>
      </w:r>
      <w:r w:rsidR="00D827F8" w:rsidRPr="00A819B1">
        <w:rPr>
          <w:rFonts w:ascii="Times New Roman" w:hAnsi="Times New Roman" w:cs="Times New Roman"/>
          <w:b/>
          <w:color w:val="FF0000"/>
          <w:sz w:val="24"/>
          <w:szCs w:val="24"/>
        </w:rPr>
        <w:t>.</w:t>
      </w:r>
      <w:r w:rsidR="00D827F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827F8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When finally done, delete this part in red</w:t>
      </w:r>
      <w:r w:rsidRPr="009E20EA">
        <w:rPr>
          <w:rFonts w:ascii="Times New Roman" w:hAnsi="Times New Roman" w:cs="Times New Roman"/>
          <w:color w:val="FF0000"/>
          <w:sz w:val="24"/>
          <w:szCs w:val="24"/>
        </w:rPr>
        <w:t xml:space="preserve">]  </w:t>
      </w: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Default="009E20EA" w:rsidP="0036132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9E20EA" w:rsidRPr="009E20EA" w:rsidRDefault="009E20EA" w:rsidP="0036132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bookmarkStart w:id="0" w:name="_GoBack"/>
      <w:bookmarkEnd w:id="0"/>
      <w:r w:rsidRPr="009E20EA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lastRenderedPageBreak/>
        <w:t>[double-space between lines for each of your 5 or so paragraphs</w:t>
      </w:r>
      <w:r w:rsidR="00D827F8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under the headings below.</w:t>
      </w:r>
      <w:r w:rsidR="005367E1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Use normal type font—like Calibri 11 or Times new Roman 12. </w:t>
      </w:r>
      <w:r w:rsidRPr="009E20EA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You should have one paragraph under each heading EXCEPT—you need two paragraphs under “HISTORY AND ISSUES”. </w:t>
      </w:r>
      <w:r w:rsidR="005367E1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Indent the first line of each paragraph in about 5 spaces. </w:t>
      </w:r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The </w:t>
      </w:r>
      <w:r w:rsidR="00D51614" w:rsidRPr="00A819B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nstruction sheet</w:t>
      </w:r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and </w:t>
      </w:r>
      <w:r w:rsidR="00A819B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Writing G</w:t>
      </w:r>
      <w:r w:rsidR="00D51614" w:rsidRPr="00A819B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uide</w:t>
      </w:r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explain the type of content to put in each part.  Do in-text citations in body of paper—as well as do the Sources list at the </w:t>
      </w:r>
      <w:proofErr w:type="gramStart"/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end.</w:t>
      </w:r>
      <w:proofErr w:type="gramEnd"/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Use</w:t>
      </w:r>
      <w:r w:rsidR="0055554D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“</w:t>
      </w:r>
      <w:r w:rsidR="00EF0AE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Sources</w:t>
      </w:r>
      <w:r w:rsidR="0055554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and Tips for </w:t>
      </w:r>
      <w:proofErr w:type="spellStart"/>
      <w:r w:rsidR="0055554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ssmt</w:t>
      </w:r>
      <w:proofErr w:type="spellEnd"/>
      <w:r w:rsidR="0055554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3</w:t>
      </w: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” sheet to see how</w:t>
      </w:r>
      <w:r w:rsidR="00D51614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and to see which sources</w:t>
      </w: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.</w:t>
      </w:r>
      <w:r w:rsidR="00D827F8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Obviously this will be much longer once you have paragraphs in etc.   When finally done, delete this part in red</w:t>
      </w:r>
      <w:r w:rsidRPr="009E20EA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]</w:t>
      </w:r>
    </w:p>
    <w:p w:rsidR="00361324" w:rsidRPr="00441EE0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EE0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</w:t>
      </w:r>
    </w:p>
    <w:p w:rsidR="00361324" w:rsidRPr="00361324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61324">
        <w:rPr>
          <w:rFonts w:ascii="Arial" w:eastAsia="Times New Roman" w:hAnsi="Arial" w:cs="Arial"/>
          <w:color w:val="000000"/>
          <w:sz w:val="27"/>
          <w:szCs w:val="27"/>
        </w:rPr>
        <w:t> </w:t>
      </w:r>
      <w:r w:rsidR="00E2091F">
        <w:rPr>
          <w:rFonts w:ascii="Arial" w:eastAsia="Times New Roman" w:hAnsi="Arial" w:cs="Arial"/>
          <w:color w:val="000000"/>
          <w:sz w:val="27"/>
          <w:szCs w:val="27"/>
        </w:rPr>
        <w:t xml:space="preserve">  </w:t>
      </w:r>
    </w:p>
    <w:p w:rsidR="00361324" w:rsidRPr="00441EE0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E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ISTORY AND ISSUES</w:t>
      </w:r>
    </w:p>
    <w:p w:rsidR="00361324" w:rsidRDefault="00361324" w:rsidP="00B31CB7">
      <w:pPr>
        <w:spacing w:after="0" w:line="480" w:lineRule="auto"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  <w:r w:rsidRPr="00361324">
        <w:rPr>
          <w:rFonts w:ascii="Arial" w:eastAsia="Times New Roman" w:hAnsi="Arial" w:cs="Arial"/>
          <w:b/>
          <w:bCs/>
          <w:color w:val="000000"/>
          <w:sz w:val="27"/>
          <w:szCs w:val="27"/>
        </w:rPr>
        <w:t> </w:t>
      </w:r>
    </w:p>
    <w:p w:rsidR="00B31CB7" w:rsidRPr="00361324" w:rsidRDefault="00B31CB7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361324" w:rsidRPr="00441EE0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E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MPARISON</w:t>
      </w:r>
    </w:p>
    <w:p w:rsidR="00361324" w:rsidRPr="00361324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61324">
        <w:rPr>
          <w:rFonts w:ascii="Arial" w:eastAsia="Times New Roman" w:hAnsi="Arial" w:cs="Arial"/>
          <w:b/>
          <w:bCs/>
          <w:color w:val="000000"/>
          <w:sz w:val="27"/>
          <w:szCs w:val="27"/>
        </w:rPr>
        <w:t> </w:t>
      </w:r>
    </w:p>
    <w:p w:rsidR="00361324" w:rsidRPr="00441EE0" w:rsidRDefault="00361324" w:rsidP="00B31CB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E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NCLUSION</w:t>
      </w:r>
    </w:p>
    <w:p w:rsidR="009C327E" w:rsidRDefault="009C327E" w:rsidP="00B31CB7">
      <w:pPr>
        <w:spacing w:after="0" w:line="480" w:lineRule="auto"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:rsidR="009C327E" w:rsidRDefault="009C327E" w:rsidP="00B31CB7">
      <w:pPr>
        <w:spacing w:after="0" w:line="480" w:lineRule="auto"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:rsidR="009C327E" w:rsidRPr="00441EE0" w:rsidRDefault="009C327E" w:rsidP="009C327E">
      <w:pPr>
        <w:spacing w:before="100" w:beforeAutospacing="1" w:after="100" w:afterAutospacing="1" w:line="252" w:lineRule="atLeast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441EE0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Sources  </w:t>
      </w:r>
    </w:p>
    <w:p w:rsidR="009C327E" w:rsidRPr="004F4F29" w:rsidRDefault="009C327E" w:rsidP="009C327E">
      <w:pPr>
        <w:spacing w:before="100" w:beforeAutospacing="1" w:after="100" w:afterAutospacing="1" w:line="252" w:lineRule="atLeast"/>
        <w:rPr>
          <w:rFonts w:eastAsia="Times New Roman" w:cstheme="minorHAnsi"/>
          <w:bCs/>
          <w:color w:val="000000"/>
          <w:sz w:val="24"/>
          <w:szCs w:val="24"/>
        </w:rPr>
      </w:pPr>
      <w:r w:rsidRPr="004F4F29">
        <w:rPr>
          <w:rFonts w:eastAsia="Times New Roman" w:cstheme="minorHAnsi"/>
          <w:bCs/>
          <w:color w:val="000000"/>
          <w:sz w:val="24"/>
          <w:szCs w:val="24"/>
        </w:rPr>
        <w:t>1.</w:t>
      </w:r>
    </w:p>
    <w:p w:rsidR="009C327E" w:rsidRPr="004F4F29" w:rsidRDefault="009C327E" w:rsidP="009C327E">
      <w:pPr>
        <w:spacing w:before="100" w:beforeAutospacing="1" w:after="100" w:afterAutospacing="1" w:line="252" w:lineRule="atLeast"/>
        <w:rPr>
          <w:rFonts w:eastAsia="Times New Roman" w:cstheme="minorHAnsi"/>
          <w:bCs/>
          <w:color w:val="000000"/>
          <w:sz w:val="24"/>
          <w:szCs w:val="24"/>
        </w:rPr>
      </w:pPr>
      <w:r w:rsidRPr="004F4F29">
        <w:rPr>
          <w:rFonts w:eastAsia="Times New Roman" w:cstheme="minorHAnsi"/>
          <w:bCs/>
          <w:color w:val="000000"/>
          <w:sz w:val="24"/>
          <w:szCs w:val="24"/>
        </w:rPr>
        <w:t>2.</w:t>
      </w:r>
    </w:p>
    <w:p w:rsidR="009C327E" w:rsidRDefault="009C327E" w:rsidP="009C327E">
      <w:pPr>
        <w:spacing w:before="100" w:beforeAutospacing="1" w:after="100" w:afterAutospacing="1" w:line="252" w:lineRule="atLeast"/>
        <w:rPr>
          <w:rFonts w:eastAsia="Times New Roman" w:cstheme="minorHAnsi"/>
          <w:bCs/>
          <w:color w:val="000000"/>
          <w:sz w:val="24"/>
          <w:szCs w:val="24"/>
        </w:rPr>
      </w:pPr>
      <w:r w:rsidRPr="004F4F29">
        <w:rPr>
          <w:rFonts w:eastAsia="Times New Roman" w:cstheme="minorHAnsi"/>
          <w:bCs/>
          <w:color w:val="000000"/>
          <w:sz w:val="24"/>
          <w:szCs w:val="24"/>
        </w:rPr>
        <w:t>3.</w:t>
      </w:r>
    </w:p>
    <w:p w:rsidR="00AB25C3" w:rsidRPr="004F4F29" w:rsidRDefault="00AB25C3" w:rsidP="009C327E">
      <w:pPr>
        <w:spacing w:before="100" w:beforeAutospacing="1" w:after="100" w:afterAutospacing="1" w:line="252" w:lineRule="atLeast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bCs/>
          <w:color w:val="000000"/>
          <w:sz w:val="24"/>
          <w:szCs w:val="24"/>
        </w:rPr>
        <w:t>4.</w:t>
      </w:r>
    </w:p>
    <w:p w:rsidR="00361324" w:rsidRDefault="00361324"/>
    <w:sectPr w:rsidR="003613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97548F"/>
    <w:multiLevelType w:val="multilevel"/>
    <w:tmpl w:val="850A5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G2NDa1tDQ1MDVX0lEKTi0uzszPAykwNKkFAN1oNIAtAAAA"/>
  </w:docVars>
  <w:rsids>
    <w:rsidRoot w:val="00361324"/>
    <w:rsid w:val="000E285D"/>
    <w:rsid w:val="000F4558"/>
    <w:rsid w:val="00142F65"/>
    <w:rsid w:val="00197028"/>
    <w:rsid w:val="001C6391"/>
    <w:rsid w:val="001C7E69"/>
    <w:rsid w:val="00361324"/>
    <w:rsid w:val="00385F71"/>
    <w:rsid w:val="003F763C"/>
    <w:rsid w:val="00441EE0"/>
    <w:rsid w:val="004860B7"/>
    <w:rsid w:val="004D684B"/>
    <w:rsid w:val="004F4F29"/>
    <w:rsid w:val="00502023"/>
    <w:rsid w:val="0052249D"/>
    <w:rsid w:val="005367E1"/>
    <w:rsid w:val="0055554D"/>
    <w:rsid w:val="0070283D"/>
    <w:rsid w:val="00724423"/>
    <w:rsid w:val="00763EEA"/>
    <w:rsid w:val="008577E8"/>
    <w:rsid w:val="009A3C61"/>
    <w:rsid w:val="009C327E"/>
    <w:rsid w:val="009C6AD6"/>
    <w:rsid w:val="009E20EA"/>
    <w:rsid w:val="00A07AA6"/>
    <w:rsid w:val="00A819B1"/>
    <w:rsid w:val="00AB25C3"/>
    <w:rsid w:val="00B31CB7"/>
    <w:rsid w:val="00B44C55"/>
    <w:rsid w:val="00D46D86"/>
    <w:rsid w:val="00D51614"/>
    <w:rsid w:val="00D827F8"/>
    <w:rsid w:val="00D92DE0"/>
    <w:rsid w:val="00E2091F"/>
    <w:rsid w:val="00ED19F6"/>
    <w:rsid w:val="00EF0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587D36-59E6-4D4F-9B0C-1A8075E4F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613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6132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61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02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 Work</dc:creator>
  <cp:keywords/>
  <dc:description/>
  <cp:lastModifiedBy>Stansbury, Harry</cp:lastModifiedBy>
  <cp:revision>5</cp:revision>
  <dcterms:created xsi:type="dcterms:W3CDTF">2020-01-14T10:03:00Z</dcterms:created>
  <dcterms:modified xsi:type="dcterms:W3CDTF">2020-02-20T03:05:00Z</dcterms:modified>
</cp:coreProperties>
</file>